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D5E4D" w14:textId="0A34DD08" w:rsidR="001F7065" w:rsidRDefault="0026025E" w:rsidP="00005ABB">
      <w:pPr>
        <w:jc w:val="center"/>
      </w:pPr>
      <w:r>
        <w:t>Assignment 3</w:t>
      </w:r>
    </w:p>
    <w:p w14:paraId="48E566FD" w14:textId="44E46CF5" w:rsidR="00005ABB" w:rsidRDefault="00005ABB" w:rsidP="00005ABB">
      <w:pPr>
        <w:jc w:val="center"/>
      </w:pPr>
      <w:r>
        <w:t>MDP (Book Chapter 17)</w:t>
      </w:r>
    </w:p>
    <w:p w14:paraId="397D6797" w14:textId="3BF9A577" w:rsidR="0026025E" w:rsidRDefault="0026025E">
      <w:r>
        <w:rPr>
          <w:noProof/>
        </w:rPr>
        <w:drawing>
          <wp:inline distT="0" distB="0" distL="0" distR="0" wp14:anchorId="23F5656B" wp14:editId="098E87BA">
            <wp:extent cx="5943600" cy="1654810"/>
            <wp:effectExtent l="0" t="0" r="0" b="254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D973A" w14:textId="14E9E39B" w:rsidR="0026025E" w:rsidRDefault="0026025E">
      <w:r>
        <w:rPr>
          <w:noProof/>
        </w:rPr>
        <w:drawing>
          <wp:inline distT="0" distB="0" distL="0" distR="0" wp14:anchorId="4DA829A5" wp14:editId="3EFD426B">
            <wp:extent cx="5943600" cy="179451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D77E4" w14:textId="447D43B7" w:rsidR="0026025E" w:rsidRDefault="0026025E"/>
    <w:p w14:paraId="149B8DE3" w14:textId="3F0719D4" w:rsidR="0026025E" w:rsidRDefault="0026025E">
      <w:r>
        <w:rPr>
          <w:noProof/>
        </w:rPr>
        <w:drawing>
          <wp:inline distT="0" distB="0" distL="0" distR="0" wp14:anchorId="4AAA4BDB" wp14:editId="0C01E050">
            <wp:extent cx="5943600" cy="160020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6BFC6" w14:textId="5C486315" w:rsidR="0026025E" w:rsidRDefault="0026025E">
      <w:r>
        <w:rPr>
          <w:noProof/>
        </w:rPr>
        <w:drawing>
          <wp:inline distT="0" distB="0" distL="0" distR="0" wp14:anchorId="600E0E12" wp14:editId="1CCDCFFA">
            <wp:extent cx="5943600" cy="1170305"/>
            <wp:effectExtent l="0" t="0" r="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602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tTA3tzQ1tbQ0MLNU0lEKTi0uzszPAykwrAUApIFIOSwAAAA="/>
  </w:docVars>
  <w:rsids>
    <w:rsidRoot w:val="0026025E"/>
    <w:rsid w:val="00005ABB"/>
    <w:rsid w:val="001F7065"/>
    <w:rsid w:val="0026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8A748"/>
  <w15:chartTrackingRefBased/>
  <w15:docId w15:val="{985C634C-1998-4383-BAAF-4494377AE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 Shahid</dc:creator>
  <cp:keywords/>
  <dc:description/>
  <cp:lastModifiedBy>Usman Shahid</cp:lastModifiedBy>
  <cp:revision>1</cp:revision>
  <dcterms:created xsi:type="dcterms:W3CDTF">2022-06-15T09:25:00Z</dcterms:created>
  <dcterms:modified xsi:type="dcterms:W3CDTF">2022-06-15T09:33:00Z</dcterms:modified>
</cp:coreProperties>
</file>